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61AF" w:rsidRDefault="005D61AF" w:rsidP="00D26B2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5D61AF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43041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034D" w:rsidRPr="000765B1" w:rsidRDefault="00B10B9F" w:rsidP="000505AA">
      <w:pPr>
        <w:spacing w:line="36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76012">
        <w:rPr>
          <w:rFonts w:ascii="Times New Roman" w:hAnsi="Times New Roman" w:cs="Times New Roman"/>
          <w:sz w:val="24"/>
          <w:szCs w:val="24"/>
        </w:rPr>
        <w:t>Additional file 1</w:t>
      </w:r>
      <w:r w:rsidR="007F034D" w:rsidRPr="00B76012">
        <w:rPr>
          <w:rFonts w:ascii="Times New Roman" w:hAnsi="Times New Roman" w:cs="Times New Roman"/>
          <w:b/>
          <w:sz w:val="24"/>
          <w:szCs w:val="24"/>
        </w:rPr>
        <w:t>.</w:t>
      </w:r>
      <w:r w:rsidR="007F034D" w:rsidRPr="00B76012">
        <w:rPr>
          <w:rFonts w:ascii="Times New Roman" w:hAnsi="Times New Roman" w:cs="Times New Roman"/>
          <w:sz w:val="24"/>
          <w:szCs w:val="24"/>
        </w:rPr>
        <w:t xml:space="preserve"> </w:t>
      </w:r>
      <w:r w:rsidR="00DE75E6" w:rsidRPr="00B76012">
        <w:rPr>
          <w:rFonts w:ascii="Times New Roman" w:hAnsi="Times New Roman" w:cs="Times New Roman"/>
          <w:sz w:val="24"/>
          <w:szCs w:val="24"/>
        </w:rPr>
        <w:t>Forest plot displaying the e</w:t>
      </w:r>
      <w:r w:rsidR="007B671F" w:rsidRPr="00B76012">
        <w:rPr>
          <w:rFonts w:ascii="Times New Roman" w:hAnsi="Times New Roman" w:cs="Times New Roman"/>
          <w:sz w:val="24"/>
          <w:szCs w:val="24"/>
        </w:rPr>
        <w:t>ffect</w:t>
      </w:r>
      <w:r w:rsidR="00B163C3" w:rsidRPr="00B76012">
        <w:rPr>
          <w:rFonts w:ascii="Times New Roman" w:hAnsi="Times New Roman" w:cs="Times New Roman"/>
          <w:sz w:val="24"/>
          <w:szCs w:val="24"/>
        </w:rPr>
        <w:t xml:space="preserve"> of </w:t>
      </w:r>
      <w:r w:rsidR="00E263FD">
        <w:rPr>
          <w:rFonts w:ascii="Times New Roman" w:hAnsi="Times New Roman" w:cs="Times New Roman"/>
          <w:sz w:val="24"/>
          <w:szCs w:val="24"/>
        </w:rPr>
        <w:t>gravidity</w:t>
      </w:r>
      <w:bookmarkStart w:id="0" w:name="_GoBack"/>
      <w:bookmarkEnd w:id="0"/>
      <w:r w:rsidR="007F034D" w:rsidRPr="00B76012">
        <w:rPr>
          <w:rFonts w:ascii="Times New Roman" w:hAnsi="Times New Roman" w:cs="Times New Roman"/>
          <w:sz w:val="24"/>
          <w:szCs w:val="24"/>
        </w:rPr>
        <w:t xml:space="preserve"> </w:t>
      </w:r>
      <w:r w:rsidR="00432CC7" w:rsidRPr="00B76012">
        <w:rPr>
          <w:rFonts w:ascii="Times New Roman" w:hAnsi="Times New Roman" w:cs="Times New Roman"/>
          <w:sz w:val="24"/>
          <w:szCs w:val="24"/>
        </w:rPr>
        <w:t xml:space="preserve">in a pregnant woman </w:t>
      </w:r>
      <w:r w:rsidR="007F034D" w:rsidRPr="00B76012">
        <w:rPr>
          <w:rFonts w:ascii="Times New Roman" w:hAnsi="Times New Roman" w:cs="Times New Roman"/>
          <w:sz w:val="24"/>
          <w:szCs w:val="24"/>
        </w:rPr>
        <w:t xml:space="preserve">and anemia </w:t>
      </w:r>
      <w:r w:rsidR="000765B1" w:rsidRPr="00B76012">
        <w:rPr>
          <w:rFonts w:ascii="Times New Roman" w:hAnsi="Times New Roman" w:cs="Times New Roman"/>
          <w:color w:val="000000" w:themeColor="text1"/>
          <w:sz w:val="24"/>
          <w:szCs w:val="24"/>
        </w:rPr>
        <w:t>among pregnant women</w:t>
      </w:r>
      <w:r w:rsidR="000765B1" w:rsidRPr="000765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42370" w:rsidRPr="000765B1">
        <w:rPr>
          <w:rFonts w:ascii="Times New Roman" w:hAnsi="Times New Roman" w:cs="Times New Roman"/>
          <w:sz w:val="24"/>
          <w:szCs w:val="24"/>
        </w:rPr>
        <w:t>in Ethiopia</w:t>
      </w:r>
    </w:p>
    <w:p w:rsidR="00180160" w:rsidRPr="00855ED9" w:rsidRDefault="00180160" w:rsidP="00D26B2B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:rsidR="005E3154" w:rsidRDefault="005E3154" w:rsidP="00FA6D43"/>
    <w:p w:rsidR="000014A7" w:rsidRDefault="000014A7" w:rsidP="000014A7"/>
    <w:p w:rsidR="007D2EFF" w:rsidRDefault="007D2EFF" w:rsidP="00E11AA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sectPr w:rsidR="007D2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MjM3NTM2MjMzNjdQ0lEKTi0uzszPAykwrwUAInkWqSwAAAA="/>
  </w:docVars>
  <w:rsids>
    <w:rsidRoot w:val="00FA6D43"/>
    <w:rsid w:val="000014A7"/>
    <w:rsid w:val="000110F2"/>
    <w:rsid w:val="00013532"/>
    <w:rsid w:val="00024251"/>
    <w:rsid w:val="00036A7B"/>
    <w:rsid w:val="000505AA"/>
    <w:rsid w:val="00051A28"/>
    <w:rsid w:val="00057514"/>
    <w:rsid w:val="00057855"/>
    <w:rsid w:val="00061EF5"/>
    <w:rsid w:val="00065881"/>
    <w:rsid w:val="000765B1"/>
    <w:rsid w:val="00095547"/>
    <w:rsid w:val="000A5B3E"/>
    <w:rsid w:val="000D2795"/>
    <w:rsid w:val="001122AF"/>
    <w:rsid w:val="0012747A"/>
    <w:rsid w:val="00145E70"/>
    <w:rsid w:val="00156F16"/>
    <w:rsid w:val="00180160"/>
    <w:rsid w:val="001E418E"/>
    <w:rsid w:val="00267EC9"/>
    <w:rsid w:val="0028451D"/>
    <w:rsid w:val="00291D5A"/>
    <w:rsid w:val="002F07F3"/>
    <w:rsid w:val="00311432"/>
    <w:rsid w:val="00330520"/>
    <w:rsid w:val="00353B74"/>
    <w:rsid w:val="00361225"/>
    <w:rsid w:val="003642DA"/>
    <w:rsid w:val="00375141"/>
    <w:rsid w:val="0039216A"/>
    <w:rsid w:val="003B7FBA"/>
    <w:rsid w:val="00432CC7"/>
    <w:rsid w:val="0044586D"/>
    <w:rsid w:val="004723C6"/>
    <w:rsid w:val="004735FD"/>
    <w:rsid w:val="004B0D75"/>
    <w:rsid w:val="004B0D85"/>
    <w:rsid w:val="004B6EBA"/>
    <w:rsid w:val="004F6610"/>
    <w:rsid w:val="00501A48"/>
    <w:rsid w:val="00560DB1"/>
    <w:rsid w:val="00583749"/>
    <w:rsid w:val="005937E2"/>
    <w:rsid w:val="0059482E"/>
    <w:rsid w:val="005A09F2"/>
    <w:rsid w:val="005C2DD6"/>
    <w:rsid w:val="005D61AF"/>
    <w:rsid w:val="005E2AB3"/>
    <w:rsid w:val="005E3154"/>
    <w:rsid w:val="005F615B"/>
    <w:rsid w:val="005F714E"/>
    <w:rsid w:val="006345EF"/>
    <w:rsid w:val="00670EF9"/>
    <w:rsid w:val="006769B6"/>
    <w:rsid w:val="006A561C"/>
    <w:rsid w:val="006A792C"/>
    <w:rsid w:val="006D7528"/>
    <w:rsid w:val="006E5AB7"/>
    <w:rsid w:val="006F4222"/>
    <w:rsid w:val="00714B3C"/>
    <w:rsid w:val="00714E40"/>
    <w:rsid w:val="0071723B"/>
    <w:rsid w:val="0076193A"/>
    <w:rsid w:val="00781979"/>
    <w:rsid w:val="00786C1D"/>
    <w:rsid w:val="007A4B04"/>
    <w:rsid w:val="007A7636"/>
    <w:rsid w:val="007B671F"/>
    <w:rsid w:val="007C04A1"/>
    <w:rsid w:val="007D2EFF"/>
    <w:rsid w:val="007F034D"/>
    <w:rsid w:val="007F15DF"/>
    <w:rsid w:val="00815C88"/>
    <w:rsid w:val="00820EA7"/>
    <w:rsid w:val="008317D7"/>
    <w:rsid w:val="00837F30"/>
    <w:rsid w:val="00844FEA"/>
    <w:rsid w:val="00855ED9"/>
    <w:rsid w:val="00862B0A"/>
    <w:rsid w:val="00863FAD"/>
    <w:rsid w:val="008A5167"/>
    <w:rsid w:val="008B15EB"/>
    <w:rsid w:val="008B444D"/>
    <w:rsid w:val="008B6F9D"/>
    <w:rsid w:val="008C153C"/>
    <w:rsid w:val="008E4B18"/>
    <w:rsid w:val="008E5E4A"/>
    <w:rsid w:val="00915EB4"/>
    <w:rsid w:val="00921CBE"/>
    <w:rsid w:val="00971BFA"/>
    <w:rsid w:val="009879B5"/>
    <w:rsid w:val="00995DF5"/>
    <w:rsid w:val="009B0AE1"/>
    <w:rsid w:val="00A34622"/>
    <w:rsid w:val="00A363DF"/>
    <w:rsid w:val="00A46636"/>
    <w:rsid w:val="00A4667A"/>
    <w:rsid w:val="00A51DDB"/>
    <w:rsid w:val="00A6082E"/>
    <w:rsid w:val="00AD16CB"/>
    <w:rsid w:val="00B10B9F"/>
    <w:rsid w:val="00B156AF"/>
    <w:rsid w:val="00B163C3"/>
    <w:rsid w:val="00B21FE2"/>
    <w:rsid w:val="00B319D5"/>
    <w:rsid w:val="00B32330"/>
    <w:rsid w:val="00B42370"/>
    <w:rsid w:val="00B76012"/>
    <w:rsid w:val="00B83D10"/>
    <w:rsid w:val="00BB1812"/>
    <w:rsid w:val="00BD4740"/>
    <w:rsid w:val="00BF2CE0"/>
    <w:rsid w:val="00C003BA"/>
    <w:rsid w:val="00C15125"/>
    <w:rsid w:val="00C2356E"/>
    <w:rsid w:val="00C462A8"/>
    <w:rsid w:val="00C84F84"/>
    <w:rsid w:val="00C85B36"/>
    <w:rsid w:val="00C86450"/>
    <w:rsid w:val="00CA0F94"/>
    <w:rsid w:val="00CA64B0"/>
    <w:rsid w:val="00CC4B69"/>
    <w:rsid w:val="00CE4B80"/>
    <w:rsid w:val="00D26B2B"/>
    <w:rsid w:val="00D26DB3"/>
    <w:rsid w:val="00D30770"/>
    <w:rsid w:val="00D810A2"/>
    <w:rsid w:val="00DB3712"/>
    <w:rsid w:val="00DC2045"/>
    <w:rsid w:val="00DD3171"/>
    <w:rsid w:val="00DE75E6"/>
    <w:rsid w:val="00E016F9"/>
    <w:rsid w:val="00E11AA9"/>
    <w:rsid w:val="00E17141"/>
    <w:rsid w:val="00E2590A"/>
    <w:rsid w:val="00E263FD"/>
    <w:rsid w:val="00E751E3"/>
    <w:rsid w:val="00E82338"/>
    <w:rsid w:val="00EB3596"/>
    <w:rsid w:val="00EC4763"/>
    <w:rsid w:val="00EE22A7"/>
    <w:rsid w:val="00EF07E3"/>
    <w:rsid w:val="00EF1065"/>
    <w:rsid w:val="00EF3D46"/>
    <w:rsid w:val="00F04362"/>
    <w:rsid w:val="00F220E1"/>
    <w:rsid w:val="00F56713"/>
    <w:rsid w:val="00F64A52"/>
    <w:rsid w:val="00F90987"/>
    <w:rsid w:val="00F916F3"/>
    <w:rsid w:val="00FA6D43"/>
    <w:rsid w:val="00FB24BE"/>
    <w:rsid w:val="00FC4026"/>
    <w:rsid w:val="00FE3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68579"/>
  <w15:chartTrackingRefBased/>
  <w15:docId w15:val="{2D90CF28-2B09-4002-AFCE-0F8FB1C6E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5B36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C151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86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8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achew</dc:creator>
  <cp:keywords/>
  <dc:description/>
  <cp:lastModifiedBy>Getachew</cp:lastModifiedBy>
  <cp:revision>4</cp:revision>
  <dcterms:created xsi:type="dcterms:W3CDTF">2017-09-21T10:24:00Z</dcterms:created>
  <dcterms:modified xsi:type="dcterms:W3CDTF">2017-09-21T13:24:00Z</dcterms:modified>
</cp:coreProperties>
</file>